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148CE" w14:textId="77777777" w:rsidR="00A8589D" w:rsidRDefault="00AA276C">
      <w:pPr>
        <w:pStyle w:val="Title"/>
      </w:pPr>
      <w:r>
        <w:t>knitr::kable() Example</w:t>
      </w:r>
    </w:p>
    <w:p w14:paraId="4852E0D3" w14:textId="77777777" w:rsidR="00A8589D" w:rsidRDefault="00AA27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</w:p>
    <w:p w14:paraId="2E87DE43" w14:textId="77777777" w:rsidR="00A8589D" w:rsidRDefault="00AA276C">
      <w:pPr>
        <w:pStyle w:val="Heading2"/>
      </w:pPr>
      <w:bookmarkStart w:id="0" w:name="without-kable"/>
      <w:bookmarkEnd w:id="0"/>
      <w:r>
        <w:t>Without kable()</w:t>
      </w:r>
    </w:p>
    <w:p w14:paraId="2D66817D" w14:textId="77777777" w:rsidR="00A8589D" w:rsidRDefault="00AA276C">
      <w:pPr>
        <w:pStyle w:val="SourceCode"/>
      </w:pPr>
      <w:r>
        <w:rPr>
          <w:rStyle w:val="NormalTok"/>
        </w:rPr>
        <w:t xml:space="preserve">chickw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eight)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(weight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50826762" w14:textId="77777777" w:rsidR="00A8589D" w:rsidRDefault="00AA276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feed       mean   var     n</w:t>
      </w:r>
      <w:r>
        <w:br/>
      </w:r>
      <w:r>
        <w:rPr>
          <w:rStyle w:val="VerbatimChar"/>
        </w:rPr>
        <w:t>##   &lt;fct&gt;     &lt;dbl&gt; &lt;dbl&gt; &lt;int&gt;</w:t>
      </w:r>
      <w:r>
        <w:br/>
      </w:r>
      <w:r>
        <w:rPr>
          <w:rStyle w:val="VerbatimChar"/>
        </w:rPr>
        <w:t>## 1 casein     324. 4152.    12</w:t>
      </w:r>
      <w:r>
        <w:br/>
      </w:r>
      <w:r>
        <w:rPr>
          <w:rStyle w:val="VerbatimChar"/>
        </w:rPr>
        <w:t>## 2 horsebean  160. 1492.    10</w:t>
      </w:r>
      <w:r>
        <w:br/>
      </w:r>
      <w:r>
        <w:rPr>
          <w:rStyle w:val="VerbatimChar"/>
        </w:rPr>
        <w:t>## 3 linseed    219. 2729.    12</w:t>
      </w:r>
      <w:r>
        <w:br/>
      </w:r>
      <w:r>
        <w:rPr>
          <w:rStyle w:val="VerbatimChar"/>
        </w:rPr>
        <w:t>## 4 meatmeal   277. 4212.    11</w:t>
      </w:r>
      <w:r>
        <w:br/>
      </w:r>
      <w:r>
        <w:rPr>
          <w:rStyle w:val="VerbatimChar"/>
        </w:rPr>
        <w:t>## 5 soybean    246. 2930.    14</w:t>
      </w:r>
      <w:r>
        <w:br/>
      </w:r>
      <w:r>
        <w:rPr>
          <w:rStyle w:val="VerbatimChar"/>
        </w:rPr>
        <w:t>## 6 sunflower  329. 2385.    12</w:t>
      </w:r>
    </w:p>
    <w:p w14:paraId="35C505AD" w14:textId="77777777" w:rsidR="00A8589D" w:rsidRDefault="00AA276C">
      <w:pPr>
        <w:pStyle w:val="Heading2"/>
      </w:pPr>
      <w:bookmarkStart w:id="1" w:name="with-kable"/>
      <w:bookmarkEnd w:id="1"/>
      <w:r>
        <w:t>With kable()</w:t>
      </w:r>
    </w:p>
    <w:p w14:paraId="627786FA" w14:textId="77777777" w:rsidR="00A8589D" w:rsidRDefault="00AA276C">
      <w:pPr>
        <w:pStyle w:val="SourceCode"/>
      </w:pPr>
      <w:r>
        <w:rPr>
          <w:rStyle w:val="NormalTok"/>
        </w:rPr>
        <w:t xml:space="preserve">chickw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weight)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(weight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95"/>
        <w:gridCol w:w="1196"/>
        <w:gridCol w:w="1196"/>
        <w:gridCol w:w="482"/>
      </w:tblGrid>
      <w:tr w:rsidR="00A8589D" w14:paraId="12073A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820974" w14:textId="77777777" w:rsidR="00A8589D" w:rsidRDefault="00AA276C">
            <w:pPr>
              <w:pStyle w:val="Compact"/>
            </w:pPr>
            <w:r>
              <w:t>f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B15871" w14:textId="77777777" w:rsidR="00A8589D" w:rsidRDefault="00AA276C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9AD4D3" w14:textId="77777777" w:rsidR="00A8589D" w:rsidRDefault="00AA276C">
            <w:pPr>
              <w:pStyle w:val="Compact"/>
              <w:jc w:val="right"/>
            </w:pPr>
            <w:r>
              <w:t>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E35A2D" w14:textId="77777777" w:rsidR="00A8589D" w:rsidRDefault="00AA276C">
            <w:pPr>
              <w:pStyle w:val="Compact"/>
              <w:jc w:val="right"/>
            </w:pPr>
            <w:r>
              <w:t>n</w:t>
            </w:r>
          </w:p>
        </w:tc>
      </w:tr>
      <w:tr w:rsidR="00A8589D" w14:paraId="7A89A9AD" w14:textId="77777777">
        <w:tc>
          <w:tcPr>
            <w:tcW w:w="0" w:type="auto"/>
          </w:tcPr>
          <w:p w14:paraId="3A62DFE1" w14:textId="77777777" w:rsidR="00A8589D" w:rsidRDefault="00AA276C">
            <w:pPr>
              <w:pStyle w:val="Compact"/>
            </w:pPr>
            <w:r>
              <w:t>casein</w:t>
            </w:r>
          </w:p>
        </w:tc>
        <w:tc>
          <w:tcPr>
            <w:tcW w:w="0" w:type="auto"/>
          </w:tcPr>
          <w:p w14:paraId="7E339D31" w14:textId="77777777" w:rsidR="00A8589D" w:rsidRDefault="00AA276C">
            <w:pPr>
              <w:pStyle w:val="Compact"/>
              <w:jc w:val="right"/>
            </w:pPr>
            <w:r>
              <w:t>3</w:t>
            </w:r>
            <w:r>
              <w:t>2</w:t>
            </w:r>
            <w:r>
              <w:t>3</w:t>
            </w:r>
            <w:r>
              <w:t>.5833</w:t>
            </w:r>
          </w:p>
        </w:tc>
        <w:tc>
          <w:tcPr>
            <w:tcW w:w="0" w:type="auto"/>
          </w:tcPr>
          <w:p w14:paraId="1D225491" w14:textId="77777777" w:rsidR="00A8589D" w:rsidRDefault="00AA276C">
            <w:pPr>
              <w:pStyle w:val="Compact"/>
              <w:jc w:val="right"/>
            </w:pPr>
            <w:r>
              <w:t>4151.720</w:t>
            </w:r>
          </w:p>
        </w:tc>
        <w:tc>
          <w:tcPr>
            <w:tcW w:w="0" w:type="auto"/>
          </w:tcPr>
          <w:p w14:paraId="49130A94" w14:textId="77777777" w:rsidR="00A8589D" w:rsidRDefault="00AA276C">
            <w:pPr>
              <w:pStyle w:val="Compact"/>
              <w:jc w:val="right"/>
            </w:pPr>
            <w:r>
              <w:t>12</w:t>
            </w:r>
          </w:p>
        </w:tc>
      </w:tr>
      <w:tr w:rsidR="00A8589D" w14:paraId="5568609C" w14:textId="77777777">
        <w:tc>
          <w:tcPr>
            <w:tcW w:w="0" w:type="auto"/>
          </w:tcPr>
          <w:p w14:paraId="0E3F50DB" w14:textId="77777777" w:rsidR="00A8589D" w:rsidRDefault="00AA276C">
            <w:pPr>
              <w:pStyle w:val="Compact"/>
            </w:pPr>
            <w:r>
              <w:t>horsebean</w:t>
            </w:r>
          </w:p>
        </w:tc>
        <w:tc>
          <w:tcPr>
            <w:tcW w:w="0" w:type="auto"/>
          </w:tcPr>
          <w:p w14:paraId="2E0D908A" w14:textId="77777777" w:rsidR="00A8589D" w:rsidRDefault="00AA276C">
            <w:pPr>
              <w:pStyle w:val="Compact"/>
              <w:jc w:val="right"/>
            </w:pPr>
            <w:r>
              <w:t>160.2000</w:t>
            </w:r>
          </w:p>
        </w:tc>
        <w:tc>
          <w:tcPr>
            <w:tcW w:w="0" w:type="auto"/>
          </w:tcPr>
          <w:p w14:paraId="596ED3B3" w14:textId="77777777" w:rsidR="00A8589D" w:rsidRDefault="00AA276C">
            <w:pPr>
              <w:pStyle w:val="Compact"/>
              <w:jc w:val="right"/>
            </w:pPr>
            <w:r>
              <w:t>1491.956</w:t>
            </w:r>
          </w:p>
        </w:tc>
        <w:tc>
          <w:tcPr>
            <w:tcW w:w="0" w:type="auto"/>
          </w:tcPr>
          <w:p w14:paraId="0BBC6481" w14:textId="77777777" w:rsidR="00A8589D" w:rsidRDefault="00AA276C">
            <w:pPr>
              <w:pStyle w:val="Compact"/>
              <w:jc w:val="right"/>
            </w:pPr>
            <w:r>
              <w:t>10</w:t>
            </w:r>
          </w:p>
        </w:tc>
      </w:tr>
      <w:tr w:rsidR="00A8589D" w14:paraId="0BB03B38" w14:textId="77777777">
        <w:tc>
          <w:tcPr>
            <w:tcW w:w="0" w:type="auto"/>
          </w:tcPr>
          <w:p w14:paraId="204F1FE8" w14:textId="77777777" w:rsidR="00A8589D" w:rsidRDefault="00AA276C">
            <w:pPr>
              <w:pStyle w:val="Compact"/>
            </w:pPr>
            <w:r>
              <w:t>linseed</w:t>
            </w:r>
          </w:p>
        </w:tc>
        <w:tc>
          <w:tcPr>
            <w:tcW w:w="0" w:type="auto"/>
          </w:tcPr>
          <w:p w14:paraId="1687DBF4" w14:textId="77777777" w:rsidR="00A8589D" w:rsidRDefault="00AA276C">
            <w:pPr>
              <w:pStyle w:val="Compact"/>
              <w:jc w:val="right"/>
            </w:pPr>
            <w:r>
              <w:t>218.7500</w:t>
            </w:r>
          </w:p>
        </w:tc>
        <w:tc>
          <w:tcPr>
            <w:tcW w:w="0" w:type="auto"/>
          </w:tcPr>
          <w:p w14:paraId="750DDCDB" w14:textId="77777777" w:rsidR="00A8589D" w:rsidRDefault="00AA276C">
            <w:pPr>
              <w:pStyle w:val="Compact"/>
              <w:jc w:val="right"/>
            </w:pPr>
            <w:r>
              <w:t>2728.568</w:t>
            </w:r>
          </w:p>
        </w:tc>
        <w:tc>
          <w:tcPr>
            <w:tcW w:w="0" w:type="auto"/>
          </w:tcPr>
          <w:p w14:paraId="2FDEA6C2" w14:textId="77777777" w:rsidR="00A8589D" w:rsidRDefault="00AA276C">
            <w:pPr>
              <w:pStyle w:val="Compact"/>
              <w:jc w:val="right"/>
            </w:pPr>
            <w:r>
              <w:t>12</w:t>
            </w:r>
          </w:p>
        </w:tc>
      </w:tr>
      <w:tr w:rsidR="00A8589D" w14:paraId="36A1092B" w14:textId="77777777">
        <w:tc>
          <w:tcPr>
            <w:tcW w:w="0" w:type="auto"/>
          </w:tcPr>
          <w:p w14:paraId="02DC858D" w14:textId="77777777" w:rsidR="00A8589D" w:rsidRDefault="00AA276C">
            <w:pPr>
              <w:pStyle w:val="Compact"/>
            </w:pPr>
            <w:r>
              <w:t>meatmeal</w:t>
            </w:r>
          </w:p>
        </w:tc>
        <w:tc>
          <w:tcPr>
            <w:tcW w:w="0" w:type="auto"/>
          </w:tcPr>
          <w:p w14:paraId="60FC1A28" w14:textId="77777777" w:rsidR="00A8589D" w:rsidRDefault="00AA276C">
            <w:pPr>
              <w:pStyle w:val="Compact"/>
              <w:jc w:val="right"/>
            </w:pPr>
            <w:r>
              <w:t>276.9091</w:t>
            </w:r>
          </w:p>
        </w:tc>
        <w:tc>
          <w:tcPr>
            <w:tcW w:w="0" w:type="auto"/>
          </w:tcPr>
          <w:p w14:paraId="4284699E" w14:textId="77777777" w:rsidR="00A8589D" w:rsidRDefault="00AA276C">
            <w:pPr>
              <w:pStyle w:val="Compact"/>
              <w:jc w:val="right"/>
            </w:pPr>
            <w:r>
              <w:t>4212.091</w:t>
            </w:r>
          </w:p>
        </w:tc>
        <w:tc>
          <w:tcPr>
            <w:tcW w:w="0" w:type="auto"/>
          </w:tcPr>
          <w:p w14:paraId="6CD4B141" w14:textId="77777777" w:rsidR="00A8589D" w:rsidRDefault="00AA276C">
            <w:pPr>
              <w:pStyle w:val="Compact"/>
              <w:jc w:val="right"/>
            </w:pPr>
            <w:r>
              <w:t>11</w:t>
            </w:r>
          </w:p>
        </w:tc>
      </w:tr>
      <w:tr w:rsidR="00A8589D" w14:paraId="6D498BEB" w14:textId="77777777">
        <w:tc>
          <w:tcPr>
            <w:tcW w:w="0" w:type="auto"/>
          </w:tcPr>
          <w:p w14:paraId="5AE98884" w14:textId="77777777" w:rsidR="00A8589D" w:rsidRDefault="00AA276C">
            <w:pPr>
              <w:pStyle w:val="Compact"/>
            </w:pPr>
            <w:r>
              <w:t>soybean</w:t>
            </w:r>
          </w:p>
        </w:tc>
        <w:tc>
          <w:tcPr>
            <w:tcW w:w="0" w:type="auto"/>
          </w:tcPr>
          <w:p w14:paraId="4C271E3F" w14:textId="77777777" w:rsidR="00A8589D" w:rsidRDefault="00AA276C">
            <w:pPr>
              <w:pStyle w:val="Compact"/>
              <w:jc w:val="right"/>
            </w:pPr>
            <w:r>
              <w:t>246.4286</w:t>
            </w:r>
          </w:p>
        </w:tc>
        <w:tc>
          <w:tcPr>
            <w:tcW w:w="0" w:type="auto"/>
          </w:tcPr>
          <w:p w14:paraId="13C03F1D" w14:textId="77777777" w:rsidR="00A8589D" w:rsidRDefault="00AA276C">
            <w:pPr>
              <w:pStyle w:val="Compact"/>
              <w:jc w:val="right"/>
            </w:pPr>
            <w:r>
              <w:t>2929.956</w:t>
            </w:r>
          </w:p>
        </w:tc>
        <w:tc>
          <w:tcPr>
            <w:tcW w:w="0" w:type="auto"/>
          </w:tcPr>
          <w:p w14:paraId="51420869" w14:textId="77777777" w:rsidR="00A8589D" w:rsidRDefault="00AA276C">
            <w:pPr>
              <w:pStyle w:val="Compact"/>
              <w:jc w:val="right"/>
            </w:pPr>
            <w:r>
              <w:t>14</w:t>
            </w:r>
          </w:p>
        </w:tc>
      </w:tr>
      <w:tr w:rsidR="00A8589D" w14:paraId="3A8503B7" w14:textId="77777777">
        <w:tc>
          <w:tcPr>
            <w:tcW w:w="0" w:type="auto"/>
          </w:tcPr>
          <w:p w14:paraId="3989A62A" w14:textId="77777777" w:rsidR="00A8589D" w:rsidRDefault="00AA276C">
            <w:pPr>
              <w:pStyle w:val="Compact"/>
            </w:pPr>
            <w:r>
              <w:t>sunflower</w:t>
            </w:r>
          </w:p>
        </w:tc>
        <w:tc>
          <w:tcPr>
            <w:tcW w:w="0" w:type="auto"/>
          </w:tcPr>
          <w:p w14:paraId="70B87365" w14:textId="77777777" w:rsidR="00A8589D" w:rsidRDefault="00AA276C">
            <w:pPr>
              <w:pStyle w:val="Compact"/>
              <w:jc w:val="right"/>
            </w:pPr>
            <w:r>
              <w:t>328.9167</w:t>
            </w:r>
          </w:p>
        </w:tc>
        <w:tc>
          <w:tcPr>
            <w:tcW w:w="0" w:type="auto"/>
          </w:tcPr>
          <w:p w14:paraId="6F2FD73C" w14:textId="77777777" w:rsidR="00A8589D" w:rsidRDefault="00AA276C">
            <w:pPr>
              <w:pStyle w:val="Compact"/>
              <w:jc w:val="right"/>
            </w:pPr>
            <w:r>
              <w:t>2384.992</w:t>
            </w:r>
          </w:p>
        </w:tc>
        <w:tc>
          <w:tcPr>
            <w:tcW w:w="0" w:type="auto"/>
          </w:tcPr>
          <w:p w14:paraId="19610838" w14:textId="77777777" w:rsidR="00A8589D" w:rsidRDefault="00AA276C">
            <w:pPr>
              <w:pStyle w:val="Compact"/>
              <w:jc w:val="right"/>
            </w:pPr>
            <w:r>
              <w:t>12</w:t>
            </w:r>
          </w:p>
        </w:tc>
      </w:tr>
    </w:tbl>
    <w:p w14:paraId="1BEC663D" w14:textId="77777777" w:rsidR="00A8589D" w:rsidRDefault="00AA276C">
      <w:pPr>
        <w:pStyle w:val="Heading2"/>
      </w:pPr>
      <w:bookmarkStart w:id="2" w:name="making-fancy-anova-tables"/>
      <w:bookmarkEnd w:id="2"/>
      <w:r>
        <w:t>Making fancy ANOVA tables</w:t>
      </w:r>
    </w:p>
    <w:p w14:paraId="571AF512" w14:textId="77777777" w:rsidR="00A8589D" w:rsidRDefault="00AA276C">
      <w:pPr>
        <w:pStyle w:val="FirstParagraph"/>
      </w:pPr>
      <w:r>
        <w:t xml:space="preserve">You can use </w:t>
      </w:r>
      <w:r>
        <w:rPr>
          <w:rStyle w:val="VerbatimChar"/>
        </w:rPr>
        <w:t>kable()</w:t>
      </w:r>
      <w:r>
        <w:t xml:space="preserve"> directly on the output of some statistics funcitons, including </w:t>
      </w:r>
      <w:r>
        <w:rPr>
          <w:rStyle w:val="VerbatimChar"/>
        </w:rPr>
        <w:t>anova()</w:t>
      </w:r>
    </w:p>
    <w:p w14:paraId="4038953F" w14:textId="77777777" w:rsidR="00A8589D" w:rsidRDefault="00AA276C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ed, </w:t>
      </w:r>
      <w:r>
        <w:rPr>
          <w:rStyle w:val="DataTypeTok"/>
        </w:rPr>
        <w:t>data =</w:t>
      </w:r>
      <w:r>
        <w:rPr>
          <w:rStyle w:val="NormalTok"/>
        </w:rPr>
        <w:t xml:space="preserve"> chickwts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)</w:t>
      </w:r>
    </w:p>
    <w:p w14:paraId="55C26654" w14:textId="77777777" w:rsidR="00A8589D" w:rsidRDefault="00AA27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eight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lastRenderedPageBreak/>
        <w:t>## feed       5 231129   46226  15.365 5.936e-10 ***</w:t>
      </w:r>
      <w:r>
        <w:br/>
      </w:r>
      <w:r>
        <w:rPr>
          <w:rStyle w:val="VerbatimChar"/>
        </w:rPr>
        <w:t xml:space="preserve">## Residuals 65 195556    300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</w:p>
    <w:p w14:paraId="1DDC998E" w14:textId="77777777" w:rsidR="00A8589D" w:rsidRDefault="00AA276C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4"/>
        <w:gridCol w:w="482"/>
        <w:gridCol w:w="1196"/>
        <w:gridCol w:w="1329"/>
        <w:gridCol w:w="1063"/>
        <w:gridCol w:w="1063"/>
      </w:tblGrid>
      <w:tr w:rsidR="00A8589D" w14:paraId="0B0B23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BABC9" w14:textId="77777777" w:rsidR="00A8589D" w:rsidRDefault="00A8589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A17A1" w14:textId="77777777" w:rsidR="00A8589D" w:rsidRDefault="00AA276C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984FB" w14:textId="77777777" w:rsidR="00A8589D" w:rsidRDefault="00AA276C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1F7703" w14:textId="77777777" w:rsidR="00A8589D" w:rsidRDefault="00AA276C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25822A" w14:textId="77777777" w:rsidR="00A8589D" w:rsidRDefault="00AA276C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FF3117" w14:textId="77777777" w:rsidR="00A8589D" w:rsidRDefault="00AA276C">
            <w:pPr>
              <w:pStyle w:val="Compact"/>
              <w:jc w:val="right"/>
            </w:pPr>
            <w:r>
              <w:t>Pr(&gt;F)</w:t>
            </w:r>
          </w:p>
        </w:tc>
      </w:tr>
      <w:tr w:rsidR="00A8589D" w14:paraId="48C76327" w14:textId="77777777">
        <w:tc>
          <w:tcPr>
            <w:tcW w:w="0" w:type="auto"/>
          </w:tcPr>
          <w:p w14:paraId="4550B3A3" w14:textId="77777777" w:rsidR="00A8589D" w:rsidRDefault="00AA276C">
            <w:pPr>
              <w:pStyle w:val="Compact"/>
            </w:pPr>
            <w:bookmarkStart w:id="3" w:name="_GoBack"/>
            <w:r>
              <w:t>feed</w:t>
            </w:r>
          </w:p>
        </w:tc>
        <w:tc>
          <w:tcPr>
            <w:tcW w:w="0" w:type="auto"/>
          </w:tcPr>
          <w:p w14:paraId="44084297" w14:textId="77777777" w:rsidR="00A8589D" w:rsidRDefault="00AA276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BEF748C" w14:textId="77777777" w:rsidR="00A8589D" w:rsidRDefault="00AA276C">
            <w:pPr>
              <w:pStyle w:val="Compact"/>
              <w:jc w:val="right"/>
            </w:pPr>
            <w:r>
              <w:t>231129.2</w:t>
            </w:r>
          </w:p>
        </w:tc>
        <w:tc>
          <w:tcPr>
            <w:tcW w:w="0" w:type="auto"/>
          </w:tcPr>
          <w:p w14:paraId="7C56E297" w14:textId="77777777" w:rsidR="00A8589D" w:rsidRDefault="00AA276C">
            <w:pPr>
              <w:pStyle w:val="Compact"/>
              <w:jc w:val="right"/>
            </w:pPr>
            <w:r>
              <w:t>46225.832</w:t>
            </w:r>
          </w:p>
        </w:tc>
        <w:tc>
          <w:tcPr>
            <w:tcW w:w="0" w:type="auto"/>
          </w:tcPr>
          <w:p w14:paraId="2C3FC2DA" w14:textId="77777777" w:rsidR="00A8589D" w:rsidRDefault="00AA276C">
            <w:pPr>
              <w:pStyle w:val="Compact"/>
              <w:jc w:val="right"/>
            </w:pPr>
            <w:r>
              <w:t>15.3648</w:t>
            </w:r>
          </w:p>
        </w:tc>
        <w:tc>
          <w:tcPr>
            <w:tcW w:w="0" w:type="auto"/>
          </w:tcPr>
          <w:p w14:paraId="2522F2C0" w14:textId="7C5CF67F" w:rsidR="00A8589D" w:rsidRDefault="00E3008C">
            <w:pPr>
              <w:pStyle w:val="Compact"/>
              <w:jc w:val="right"/>
            </w:pPr>
            <w:r>
              <w:t>&lt;</w:t>
            </w:r>
            <w:r w:rsidR="00AA276C">
              <w:t>0</w:t>
            </w:r>
            <w:r>
              <w:t>.0001</w:t>
            </w:r>
          </w:p>
        </w:tc>
      </w:tr>
      <w:bookmarkEnd w:id="3"/>
      <w:tr w:rsidR="00A8589D" w14:paraId="75DA8A3D" w14:textId="77777777">
        <w:tc>
          <w:tcPr>
            <w:tcW w:w="0" w:type="auto"/>
          </w:tcPr>
          <w:p w14:paraId="243399E0" w14:textId="77777777" w:rsidR="00A8589D" w:rsidRDefault="00AA276C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6AA2DD85" w14:textId="77777777" w:rsidR="00A8589D" w:rsidRDefault="00AA276C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05192B89" w14:textId="77777777" w:rsidR="00A8589D" w:rsidRDefault="00AA276C">
            <w:pPr>
              <w:pStyle w:val="Compact"/>
              <w:jc w:val="right"/>
            </w:pPr>
            <w:r>
              <w:t>195556.0</w:t>
            </w:r>
          </w:p>
        </w:tc>
        <w:tc>
          <w:tcPr>
            <w:tcW w:w="0" w:type="auto"/>
          </w:tcPr>
          <w:p w14:paraId="31A7CFAE" w14:textId="77777777" w:rsidR="00A8589D" w:rsidRDefault="00AA276C">
            <w:pPr>
              <w:pStyle w:val="Compact"/>
              <w:jc w:val="right"/>
            </w:pPr>
            <w:r>
              <w:t>3008.554</w:t>
            </w:r>
          </w:p>
        </w:tc>
        <w:tc>
          <w:tcPr>
            <w:tcW w:w="0" w:type="auto"/>
          </w:tcPr>
          <w:p w14:paraId="0DD726CC" w14:textId="77777777" w:rsidR="00A8589D" w:rsidRDefault="00AA276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1F818C2" w14:textId="77777777" w:rsidR="00A8589D" w:rsidRDefault="00AA276C">
            <w:pPr>
              <w:pStyle w:val="Compact"/>
              <w:jc w:val="right"/>
            </w:pPr>
            <w:r>
              <w:t>NA</w:t>
            </w:r>
          </w:p>
        </w:tc>
      </w:tr>
    </w:tbl>
    <w:p w14:paraId="5BF6361A" w14:textId="77777777" w:rsidR="00A8589D" w:rsidRDefault="00AA276C">
      <w:pPr>
        <w:pStyle w:val="BodyText"/>
      </w:pPr>
      <w:r>
        <w:rPr>
          <w:b/>
        </w:rPr>
        <w:t>But be careful!</w:t>
      </w:r>
      <w:r>
        <w:t xml:space="preserve"> </w:t>
      </w:r>
      <w:r>
        <w:t>It rounds your numbers for you by default! p = 0 is impossible, so you’ll have to edit the table in the Word output.</w:t>
      </w:r>
    </w:p>
    <w:sectPr w:rsidR="00A858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21BA0" w14:textId="77777777" w:rsidR="00000000" w:rsidRDefault="00AA276C">
      <w:pPr>
        <w:spacing w:after="0"/>
      </w:pPr>
      <w:r>
        <w:separator/>
      </w:r>
    </w:p>
  </w:endnote>
  <w:endnote w:type="continuationSeparator" w:id="0">
    <w:p w14:paraId="3806CC5F" w14:textId="77777777" w:rsidR="00000000" w:rsidRDefault="00AA2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D725D" w14:textId="77777777" w:rsidR="00A8589D" w:rsidRDefault="00AA276C">
      <w:r>
        <w:separator/>
      </w:r>
    </w:p>
  </w:footnote>
  <w:footnote w:type="continuationSeparator" w:id="0">
    <w:p w14:paraId="65153CF5" w14:textId="77777777" w:rsidR="00A8589D" w:rsidRDefault="00AA2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A7C7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1144BC"/>
    <w:multiLevelType w:val="multilevel"/>
    <w:tmpl w:val="95EE6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8589D"/>
    <w:rsid w:val="00AA276C"/>
    <w:rsid w:val="00B86B75"/>
    <w:rsid w:val="00BC48D5"/>
    <w:rsid w:val="00C36279"/>
    <w:rsid w:val="00E300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B9ACA0"/>
  <w15:docId w15:val="{5F1617F0-7882-DE40-BE64-C9F4E7DBA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nitr::kable() Example</vt:lpstr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::kable() Example</dc:title>
  <dc:creator/>
  <cp:lastModifiedBy>Scott, Eric R.</cp:lastModifiedBy>
  <cp:revision>2</cp:revision>
  <dcterms:created xsi:type="dcterms:W3CDTF">2018-11-01T22:18:00Z</dcterms:created>
  <dcterms:modified xsi:type="dcterms:W3CDTF">2018-11-02T15:49:00Z</dcterms:modified>
</cp:coreProperties>
</file>